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C3B7F" w14:textId="1C64314B" w:rsidR="00E25BA5" w:rsidRDefault="00A678FE" w:rsidP="0043484F">
      <w:pPr>
        <w:pStyle w:val="Heading1"/>
      </w:pPr>
      <w:r>
        <w:t>Human Player vs Random Player</w:t>
      </w:r>
      <w:r w:rsidRPr="00A678FE">
        <w:drawing>
          <wp:inline distT="0" distB="0" distL="0" distR="0" wp14:anchorId="0E9FEB9B" wp14:editId="20D7036E">
            <wp:extent cx="3905250" cy="63931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639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78FE">
        <w:lastRenderedPageBreak/>
        <w:drawing>
          <wp:inline distT="0" distB="0" distL="0" distR="0" wp14:anchorId="1B8FFA77" wp14:editId="7D8872D4">
            <wp:extent cx="2838846" cy="76401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7640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C8AC3" w14:textId="497675E0" w:rsidR="00A678FE" w:rsidRDefault="00A678FE" w:rsidP="00A678FE">
      <w:r w:rsidRPr="00A678FE">
        <w:lastRenderedPageBreak/>
        <w:drawing>
          <wp:inline distT="0" distB="0" distL="0" distR="0" wp14:anchorId="560E3746" wp14:editId="7A6B54D0">
            <wp:extent cx="3886742" cy="7668695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766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4DF66" w14:textId="41E36C81" w:rsidR="00A678FE" w:rsidRDefault="00A678FE" w:rsidP="00A678FE"/>
    <w:p w14:paraId="4CC656EC" w14:textId="442D165F" w:rsidR="00A678FE" w:rsidRDefault="00A678FE" w:rsidP="00A678FE">
      <w:pPr>
        <w:pStyle w:val="Heading1"/>
      </w:pPr>
      <w:r>
        <w:lastRenderedPageBreak/>
        <w:t>Human Player verses Blocking Player</w:t>
      </w:r>
    </w:p>
    <w:p w14:paraId="10C0169A" w14:textId="51560469" w:rsidR="00A678FE" w:rsidRDefault="0043484F" w:rsidP="00A678FE">
      <w:r w:rsidRPr="0043484F">
        <w:drawing>
          <wp:inline distT="0" distB="0" distL="0" distR="0" wp14:anchorId="42057CE2" wp14:editId="6794C4FD">
            <wp:extent cx="3982006" cy="746864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7468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41C90" w14:textId="2A32C99F" w:rsidR="0043484F" w:rsidRDefault="0043484F" w:rsidP="00A678FE">
      <w:r w:rsidRPr="0043484F">
        <w:lastRenderedPageBreak/>
        <w:drawing>
          <wp:inline distT="0" distB="0" distL="0" distR="0" wp14:anchorId="2329342D" wp14:editId="7EC36CD3">
            <wp:extent cx="3381847" cy="748769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748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DB30C" w14:textId="1693DDBF" w:rsidR="0043484F" w:rsidRDefault="0043484F" w:rsidP="00A678FE">
      <w:r w:rsidRPr="0043484F">
        <w:lastRenderedPageBreak/>
        <w:drawing>
          <wp:inline distT="0" distB="0" distL="0" distR="0" wp14:anchorId="0D04FF1B" wp14:editId="13BB6163">
            <wp:extent cx="3715268" cy="7706801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770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EA681" w14:textId="7AD5ACED" w:rsidR="0043484F" w:rsidRDefault="0043484F" w:rsidP="00A678FE">
      <w:r w:rsidRPr="0043484F">
        <w:lastRenderedPageBreak/>
        <w:drawing>
          <wp:inline distT="0" distB="0" distL="0" distR="0" wp14:anchorId="0DE3EA28" wp14:editId="7B9AC071">
            <wp:extent cx="3019846" cy="5058481"/>
            <wp:effectExtent l="0" t="0" r="952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505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8064B" w14:textId="4E41902C" w:rsidR="0043484F" w:rsidRDefault="0043484F" w:rsidP="00A678FE"/>
    <w:p w14:paraId="4444D860" w14:textId="3A07087E" w:rsidR="0043484F" w:rsidRDefault="0043484F" w:rsidP="0043484F">
      <w:pPr>
        <w:pStyle w:val="Heading1"/>
      </w:pPr>
      <w:r>
        <w:t>Human Player verses Smart Player</w:t>
      </w:r>
    </w:p>
    <w:p w14:paraId="2B86F7CC" w14:textId="73DD2778" w:rsidR="0043484F" w:rsidRDefault="0043484F" w:rsidP="0043484F"/>
    <w:p w14:paraId="0640290C" w14:textId="222A231C" w:rsidR="0043484F" w:rsidRDefault="0043484F" w:rsidP="0043484F">
      <w:r w:rsidRPr="0043484F">
        <w:lastRenderedPageBreak/>
        <w:drawing>
          <wp:inline distT="0" distB="0" distL="0" distR="0" wp14:anchorId="79F1308C" wp14:editId="34E07660">
            <wp:extent cx="3848637" cy="7497221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7497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1A1AB" w14:textId="37CFE978" w:rsidR="0043484F" w:rsidRDefault="0043484F" w:rsidP="0043484F">
      <w:r w:rsidRPr="0043484F">
        <w:lastRenderedPageBreak/>
        <w:drawing>
          <wp:inline distT="0" distB="0" distL="0" distR="0" wp14:anchorId="6AD52A22" wp14:editId="0EBE5BAE">
            <wp:extent cx="4286848" cy="750674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750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7078" w14:textId="6EF62138" w:rsidR="0043484F" w:rsidRPr="0043484F" w:rsidRDefault="0043484F" w:rsidP="0043484F">
      <w:r w:rsidRPr="0043484F">
        <w:lastRenderedPageBreak/>
        <w:drawing>
          <wp:inline distT="0" distB="0" distL="0" distR="0" wp14:anchorId="73654512" wp14:editId="0F17BAC1">
            <wp:extent cx="3400900" cy="4277322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427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484F" w:rsidRPr="004348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83DB8" w14:textId="77777777" w:rsidR="00910506" w:rsidRDefault="00910506" w:rsidP="00A678FE">
      <w:pPr>
        <w:spacing w:after="0" w:line="240" w:lineRule="auto"/>
      </w:pPr>
      <w:r>
        <w:separator/>
      </w:r>
    </w:p>
  </w:endnote>
  <w:endnote w:type="continuationSeparator" w:id="0">
    <w:p w14:paraId="30DD13A0" w14:textId="77777777" w:rsidR="00910506" w:rsidRDefault="00910506" w:rsidP="00A678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72419" w14:textId="77777777" w:rsidR="00910506" w:rsidRDefault="00910506" w:rsidP="00A678FE">
      <w:pPr>
        <w:spacing w:after="0" w:line="240" w:lineRule="auto"/>
      </w:pPr>
      <w:r>
        <w:separator/>
      </w:r>
    </w:p>
  </w:footnote>
  <w:footnote w:type="continuationSeparator" w:id="0">
    <w:p w14:paraId="6ACA0181" w14:textId="77777777" w:rsidR="00910506" w:rsidRDefault="00910506" w:rsidP="00A678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xMLYwMzGxMDA1MDFU0lEKTi0uzszPAykwrAUAN3OufywAAAA="/>
  </w:docVars>
  <w:rsids>
    <w:rsidRoot w:val="00A678FE"/>
    <w:rsid w:val="0043484F"/>
    <w:rsid w:val="00910506"/>
    <w:rsid w:val="00A678FE"/>
    <w:rsid w:val="00E2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09D35"/>
  <w15:chartTrackingRefBased/>
  <w15:docId w15:val="{402B0004-A159-4617-BB83-C1F7D20AB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78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7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78FE"/>
  </w:style>
  <w:style w:type="paragraph" w:styleId="Footer">
    <w:name w:val="footer"/>
    <w:basedOn w:val="Normal"/>
    <w:link w:val="FooterChar"/>
    <w:uiPriority w:val="99"/>
    <w:unhideWhenUsed/>
    <w:rsid w:val="00A67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8FE"/>
  </w:style>
  <w:style w:type="character" w:customStyle="1" w:styleId="Heading1Char">
    <w:name w:val="Heading 1 Char"/>
    <w:basedOn w:val="DefaultParagraphFont"/>
    <w:link w:val="Heading1"/>
    <w:uiPriority w:val="9"/>
    <w:rsid w:val="00A678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0</Pages>
  <Words>17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 Huynh</dc:creator>
  <cp:keywords/>
  <dc:description/>
  <cp:lastModifiedBy>Hy Huynh</cp:lastModifiedBy>
  <cp:revision>1</cp:revision>
  <dcterms:created xsi:type="dcterms:W3CDTF">2021-07-23T03:17:00Z</dcterms:created>
  <dcterms:modified xsi:type="dcterms:W3CDTF">2021-07-23T03:35:00Z</dcterms:modified>
</cp:coreProperties>
</file>